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b62a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c2d10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1a39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